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AC25BA" w14:textId="77777777" w:rsidR="00716BCC" w:rsidRPr="00D56910" w:rsidRDefault="00716BCC" w:rsidP="00716BCC">
      <w:pPr>
        <w:ind w:left="1701"/>
        <w:jc w:val="center"/>
        <w:rPr>
          <w:rFonts w:ascii="Source Serif Pro" w:hAnsi="Source Serif Pro" w:cs="Times New Roman"/>
          <w:b/>
          <w:sz w:val="21"/>
          <w:szCs w:val="21"/>
        </w:rPr>
      </w:pPr>
      <w:r w:rsidRPr="00D56910">
        <w:rPr>
          <w:rFonts w:ascii="Source Serif Pro" w:hAnsi="Source Serif Pro" w:cs="Times New Roman"/>
          <w:b/>
          <w:sz w:val="21"/>
          <w:szCs w:val="21"/>
        </w:rPr>
        <w:t xml:space="preserve">ZGODA </w:t>
      </w:r>
    </w:p>
    <w:p w14:paraId="413014AE" w14:textId="77777777" w:rsidR="00716BCC" w:rsidRPr="00D56910" w:rsidRDefault="00716BCC" w:rsidP="00716BCC">
      <w:pPr>
        <w:ind w:left="1701"/>
        <w:jc w:val="center"/>
        <w:rPr>
          <w:rFonts w:ascii="Source Serif Pro" w:hAnsi="Source Serif Pro" w:cs="Times New Roman"/>
          <w:b/>
          <w:sz w:val="21"/>
          <w:szCs w:val="21"/>
        </w:rPr>
      </w:pPr>
      <w:r w:rsidRPr="00D56910">
        <w:rPr>
          <w:rFonts w:ascii="Source Serif Pro" w:hAnsi="Source Serif Pro" w:cs="Times New Roman"/>
          <w:b/>
          <w:sz w:val="21"/>
          <w:szCs w:val="21"/>
        </w:rPr>
        <w:t>NA PRZETWARZANIE DANYCH OSOBOWYCH</w:t>
      </w:r>
    </w:p>
    <w:p w14:paraId="6C963552" w14:textId="77777777" w:rsidR="00716BCC" w:rsidRPr="00D56910" w:rsidRDefault="00716BCC" w:rsidP="00716BCC">
      <w:pPr>
        <w:ind w:left="1701"/>
        <w:rPr>
          <w:rFonts w:ascii="Source Serif Pro" w:hAnsi="Source Serif Pro" w:cs="Times New Roman"/>
          <w:sz w:val="21"/>
          <w:szCs w:val="21"/>
        </w:rPr>
      </w:pPr>
    </w:p>
    <w:p w14:paraId="59886A06" w14:textId="196C257E" w:rsidR="00716BCC" w:rsidRPr="0006713E" w:rsidRDefault="00716BCC" w:rsidP="00716BCC">
      <w:pPr>
        <w:ind w:left="1701"/>
        <w:jc w:val="both"/>
        <w:rPr>
          <w:rFonts w:ascii="Source Serif Pro" w:hAnsi="Source Serif Pro" w:cs="Times New Roman"/>
          <w:sz w:val="21"/>
          <w:szCs w:val="21"/>
        </w:rPr>
      </w:pPr>
      <w:r w:rsidRPr="00D56910">
        <w:rPr>
          <w:rFonts w:ascii="Source Serif Pro" w:hAnsi="Source Serif Pro" w:cs="Times New Roman"/>
          <w:sz w:val="21"/>
          <w:szCs w:val="21"/>
        </w:rPr>
        <w:t xml:space="preserve">Czy wyrażasz zgodę na przetwarzanie swoich danych osobowych w postaci: </w:t>
      </w:r>
      <w:r w:rsidRPr="0006713E">
        <w:rPr>
          <w:rFonts w:ascii="Source Serif Pro" w:hAnsi="Source Serif Pro" w:cs="Times New Roman"/>
          <w:sz w:val="21"/>
          <w:szCs w:val="21"/>
        </w:rPr>
        <w:t>imię, nazwisko, PESEL, data i miejsce urodzenia, adres zamieszkania, adres do</w:t>
      </w:r>
      <w:r w:rsidR="009421F7" w:rsidRPr="0006713E">
        <w:rPr>
          <w:rFonts w:ascii="Source Serif Pro" w:hAnsi="Source Serif Pro" w:cs="Times New Roman"/>
          <w:sz w:val="21"/>
          <w:szCs w:val="21"/>
        </w:rPr>
        <w:t> </w:t>
      </w:r>
      <w:r w:rsidRPr="0006713E">
        <w:rPr>
          <w:rFonts w:ascii="Source Serif Pro" w:hAnsi="Source Serif Pro" w:cs="Times New Roman"/>
          <w:sz w:val="21"/>
          <w:szCs w:val="21"/>
        </w:rPr>
        <w:t>korespondencji, dane o miejscu pracy i wykształceniu, telefon, e-mail przez Polskie Towarzystwo Historii Prawa z siedzibą w Krakowie (dalej: PTHP) w celu:</w:t>
      </w:r>
    </w:p>
    <w:p w14:paraId="61583CEC" w14:textId="635412C6" w:rsidR="00716BCC" w:rsidRPr="0006713E" w:rsidRDefault="00716BCC" w:rsidP="00716BCC">
      <w:pPr>
        <w:numPr>
          <w:ilvl w:val="0"/>
          <w:numId w:val="4"/>
        </w:numPr>
        <w:shd w:val="clear" w:color="auto" w:fill="FFFFFF"/>
        <w:ind w:left="1701" w:firstLine="0"/>
        <w:jc w:val="both"/>
        <w:outlineLvl w:val="0"/>
        <w:rPr>
          <w:rFonts w:ascii="Source Serif Pro" w:hAnsi="Source Serif Pro" w:cs="Times New Roman"/>
          <w:sz w:val="21"/>
          <w:szCs w:val="21"/>
        </w:rPr>
      </w:pPr>
      <w:r w:rsidRPr="0006713E">
        <w:rPr>
          <w:rFonts w:ascii="Source Serif Pro" w:hAnsi="Source Serif Pro" w:cs="Times New Roman"/>
          <w:sz w:val="21"/>
          <w:szCs w:val="21"/>
        </w:rPr>
        <w:t xml:space="preserve">realizacji celów statutowych PTHP, </w:t>
      </w:r>
      <w:r w:rsidRPr="0006713E">
        <w:rPr>
          <w:rFonts w:ascii="Source Serif Pro" w:hAnsi="Source Serif Pro"/>
          <w:sz w:val="21"/>
          <w:szCs w:val="21"/>
        </w:rPr>
        <w:t>wynikających z uczestnictwa w</w:t>
      </w:r>
      <w:r w:rsidR="00D56910" w:rsidRPr="0006713E">
        <w:rPr>
          <w:rFonts w:ascii="Source Serif Pro" w:hAnsi="Source Serif Pro"/>
          <w:sz w:val="21"/>
          <w:szCs w:val="21"/>
        </w:rPr>
        <w:t> </w:t>
      </w:r>
      <w:r w:rsidRPr="0006713E">
        <w:rPr>
          <w:rFonts w:ascii="Source Serif Pro" w:hAnsi="Source Serif Pro"/>
          <w:sz w:val="21"/>
          <w:szCs w:val="21"/>
        </w:rPr>
        <w:t xml:space="preserve">konkursie PTHP </w:t>
      </w:r>
      <w:r w:rsidRPr="0006713E">
        <w:rPr>
          <w:rFonts w:ascii="Source Serif Pro" w:eastAsia="Calibri" w:hAnsi="Source Serif Pro"/>
          <w:sz w:val="21"/>
          <w:szCs w:val="21"/>
        </w:rPr>
        <w:t>na Najlepszy Debiutancki Artykuł Naukowy</w:t>
      </w:r>
      <w:r w:rsidRPr="0006713E">
        <w:rPr>
          <w:rFonts w:ascii="Source Serif Pro" w:hAnsi="Source Serif Pro" w:cs="Times New Roman"/>
          <w:sz w:val="21"/>
          <w:szCs w:val="21"/>
        </w:rPr>
        <w:t>;</w:t>
      </w:r>
    </w:p>
    <w:p w14:paraId="11261449" w14:textId="016649E8" w:rsidR="00716BCC" w:rsidRPr="00D56910" w:rsidRDefault="00716BCC" w:rsidP="00716BCC">
      <w:pPr>
        <w:numPr>
          <w:ilvl w:val="0"/>
          <w:numId w:val="4"/>
        </w:numPr>
        <w:shd w:val="clear" w:color="auto" w:fill="FFFFFF"/>
        <w:ind w:left="1701" w:firstLine="0"/>
        <w:jc w:val="both"/>
        <w:outlineLvl w:val="0"/>
        <w:rPr>
          <w:rFonts w:ascii="Source Serif Pro" w:hAnsi="Source Serif Pro" w:cs="Times New Roman"/>
          <w:sz w:val="21"/>
          <w:szCs w:val="21"/>
        </w:rPr>
      </w:pPr>
      <w:r w:rsidRPr="0006713E">
        <w:rPr>
          <w:rFonts w:ascii="Source Serif Pro" w:hAnsi="Source Serif Pro" w:cs="Times New Roman"/>
          <w:sz w:val="21"/>
          <w:szCs w:val="21"/>
        </w:rPr>
        <w:t>spełnienia obowiązków wynikających z przepisów prawa — na podstawie art. 6 ust. 1 lit. c Rozporządzenia Parlamentu Europejskiego i Rady (UE) 2016/679 z dnia 27 kwietnia 2016 r. w sprawie ochrony osób fizycznych w</w:t>
      </w:r>
      <w:r w:rsidR="009421F7" w:rsidRPr="0006713E">
        <w:rPr>
          <w:rFonts w:ascii="Source Serif Pro" w:hAnsi="Source Serif Pro" w:cs="Times New Roman"/>
          <w:sz w:val="21"/>
          <w:szCs w:val="21"/>
        </w:rPr>
        <w:t> </w:t>
      </w:r>
      <w:r w:rsidRPr="0006713E">
        <w:rPr>
          <w:rFonts w:ascii="Source Serif Pro" w:hAnsi="Source Serif Pro" w:cs="Times New Roman"/>
          <w:sz w:val="21"/>
          <w:szCs w:val="21"/>
        </w:rPr>
        <w:t xml:space="preserve">związku z przetwarzaniem danych osobowych i w sprawie swobodnego przepływu takich danych oraz uchylenia dyrektywy 95/46/WE (ogólne rozporządzenie o ochronie danych) (Dz. U. UE. L. z 2016 r. Nr 119, str. 1), zwanym dalej: „RODO” (niezbędność do wypełnienia obowiązku prawnego przez Administratora </w:t>
      </w:r>
      <w:r w:rsidRPr="00D56910">
        <w:rPr>
          <w:rFonts w:ascii="Source Serif Pro" w:hAnsi="Source Serif Pro" w:cs="Times New Roman"/>
          <w:sz w:val="21"/>
          <w:szCs w:val="21"/>
        </w:rPr>
        <w:t>Danych Osobowych);</w:t>
      </w:r>
    </w:p>
    <w:p w14:paraId="7CE4F33B" w14:textId="77777777" w:rsidR="00716BCC" w:rsidRPr="00D56910" w:rsidRDefault="00716BCC" w:rsidP="00716BCC">
      <w:pPr>
        <w:numPr>
          <w:ilvl w:val="0"/>
          <w:numId w:val="4"/>
        </w:numPr>
        <w:shd w:val="clear" w:color="auto" w:fill="FFFFFF"/>
        <w:ind w:left="1701" w:firstLine="0"/>
        <w:jc w:val="both"/>
        <w:outlineLvl w:val="0"/>
        <w:rPr>
          <w:rFonts w:ascii="Source Serif Pro" w:hAnsi="Source Serif Pro" w:cs="Times New Roman"/>
          <w:sz w:val="21"/>
          <w:szCs w:val="21"/>
        </w:rPr>
      </w:pPr>
      <w:r w:rsidRPr="00D56910">
        <w:rPr>
          <w:rFonts w:ascii="Source Serif Pro" w:hAnsi="Source Serif Pro" w:cs="Times New Roman"/>
          <w:sz w:val="21"/>
          <w:szCs w:val="21"/>
        </w:rPr>
        <w:t>udostępnienia Pana/Pani danych do celów kontaktowych kontrahentom PTHP przy zawieraniu i wykonywaniu umów – na podstawie art. 6 ust. 1 lit. f RODO (prawnie uzasadniony interes Administratora Danych Osobowych); prawnie uzasadnionym interesem Administratora jest należyta organizacja zawarcia i wykonania umowy z kontrahentami;</w:t>
      </w:r>
    </w:p>
    <w:p w14:paraId="76541FE8" w14:textId="77777777" w:rsidR="00716BCC" w:rsidRPr="00D56910" w:rsidRDefault="00716BCC" w:rsidP="00716BCC">
      <w:pPr>
        <w:numPr>
          <w:ilvl w:val="0"/>
          <w:numId w:val="4"/>
        </w:numPr>
        <w:shd w:val="clear" w:color="auto" w:fill="FFFFFF"/>
        <w:ind w:left="1701" w:firstLine="0"/>
        <w:jc w:val="both"/>
        <w:outlineLvl w:val="0"/>
        <w:rPr>
          <w:rFonts w:ascii="Source Serif Pro" w:hAnsi="Source Serif Pro" w:cs="Times New Roman"/>
          <w:sz w:val="21"/>
          <w:szCs w:val="21"/>
        </w:rPr>
      </w:pPr>
      <w:r w:rsidRPr="00D56910">
        <w:rPr>
          <w:rFonts w:ascii="Source Serif Pro" w:hAnsi="Source Serif Pro" w:cs="Times New Roman"/>
          <w:sz w:val="21"/>
          <w:szCs w:val="21"/>
        </w:rPr>
        <w:t>tworzenia rejestrów i ewidencji związanych z RODO, w tym rejestru osób, które zgłosiły sprzeciw zgodnie z RODO – na podstawie art. 6 ust. 1 lit. c RODO (obowiązek wynikający z przepisów prawa) oraz art. 6 ust. 1 lit. f RODO (prawnie uzasadniony interes Administratora Danych Osobowych); prawnie uzasadnionym interesem PTHP jest posiadanie wiedzy na temat osób, które np. wyraziły sprzeciw wobec przetwarzania danych osobowych;</w:t>
      </w:r>
    </w:p>
    <w:p w14:paraId="145902B1" w14:textId="77777777" w:rsidR="00716BCC" w:rsidRPr="00D56910" w:rsidRDefault="00716BCC" w:rsidP="00716BCC">
      <w:pPr>
        <w:numPr>
          <w:ilvl w:val="0"/>
          <w:numId w:val="4"/>
        </w:numPr>
        <w:shd w:val="clear" w:color="auto" w:fill="FFFFFF"/>
        <w:ind w:left="1701" w:firstLine="0"/>
        <w:jc w:val="both"/>
        <w:outlineLvl w:val="0"/>
        <w:rPr>
          <w:rFonts w:ascii="Source Serif Pro" w:hAnsi="Source Serif Pro" w:cs="Times New Roman"/>
          <w:sz w:val="21"/>
          <w:szCs w:val="21"/>
        </w:rPr>
      </w:pPr>
      <w:r w:rsidRPr="00D56910">
        <w:rPr>
          <w:rFonts w:ascii="Source Serif Pro" w:hAnsi="Source Serif Pro" w:cs="Times New Roman"/>
          <w:sz w:val="21"/>
          <w:szCs w:val="21"/>
        </w:rPr>
        <w:t>ustalenia, dochodzenia lub obrony przed roszczeniami – na podstawie art. 6 ust. 1 lit. f RODO (prawnie uzasadniony interes Administratora Danych Osobowych);</w:t>
      </w:r>
    </w:p>
    <w:p w14:paraId="35C8FA12" w14:textId="77777777" w:rsidR="00716BCC" w:rsidRPr="00D56910" w:rsidRDefault="00716BCC" w:rsidP="00716BCC">
      <w:pPr>
        <w:ind w:left="1701"/>
        <w:rPr>
          <w:rFonts w:ascii="Source Serif Pro" w:hAnsi="Source Serif Pro" w:cs="Times New Roman"/>
          <w:sz w:val="21"/>
          <w:szCs w:val="21"/>
        </w:rPr>
      </w:pPr>
    </w:p>
    <w:p w14:paraId="7A2E6019" w14:textId="46F8D838" w:rsidR="00716BCC" w:rsidRPr="00D56910" w:rsidRDefault="00716BCC" w:rsidP="00716BCC">
      <w:pPr>
        <w:ind w:left="1701"/>
        <w:rPr>
          <w:rFonts w:ascii="Source Serif Pro" w:hAnsi="Source Serif Pro" w:cs="Times New Roman"/>
          <w:sz w:val="21"/>
          <w:szCs w:val="21"/>
        </w:rPr>
      </w:pPr>
      <w:r w:rsidRPr="00D56910">
        <w:rPr>
          <w:rFonts w:ascii="Source Serif Pro" w:hAnsi="Source Serif Pro" w:cs="Times New Roman"/>
          <w:sz w:val="21"/>
          <w:szCs w:val="21"/>
        </w:rPr>
        <w:t>TAK ............................................................................................(podpis)</w:t>
      </w:r>
    </w:p>
    <w:p w14:paraId="60299DEF" w14:textId="77777777" w:rsidR="00716BCC" w:rsidRPr="00D56910" w:rsidRDefault="00716BCC" w:rsidP="00716BCC">
      <w:pPr>
        <w:ind w:left="1701"/>
        <w:rPr>
          <w:rFonts w:ascii="Source Serif Pro" w:hAnsi="Source Serif Pro" w:cs="Times New Roman"/>
          <w:sz w:val="21"/>
          <w:szCs w:val="21"/>
        </w:rPr>
      </w:pPr>
    </w:p>
    <w:p w14:paraId="379CC798" w14:textId="75405D7F" w:rsidR="00716BCC" w:rsidRPr="00D56910" w:rsidRDefault="00716BCC" w:rsidP="00716BCC">
      <w:pPr>
        <w:ind w:left="1701"/>
        <w:rPr>
          <w:rFonts w:ascii="Source Serif Pro" w:hAnsi="Source Serif Pro" w:cs="Times New Roman"/>
          <w:sz w:val="21"/>
          <w:szCs w:val="21"/>
        </w:rPr>
      </w:pPr>
      <w:r w:rsidRPr="00D56910">
        <w:rPr>
          <w:rFonts w:ascii="Source Serif Pro" w:hAnsi="Source Serif Pro" w:cs="Times New Roman"/>
          <w:sz w:val="21"/>
          <w:szCs w:val="21"/>
        </w:rPr>
        <w:t>NIE ...............................................………………………………………(podpis)</w:t>
      </w:r>
    </w:p>
    <w:p w14:paraId="14A1F008" w14:textId="77777777" w:rsidR="00716BCC" w:rsidRPr="00D56910" w:rsidRDefault="00716BCC" w:rsidP="00716BCC">
      <w:pPr>
        <w:ind w:left="1701"/>
        <w:rPr>
          <w:rFonts w:ascii="Source Serif Pro" w:hAnsi="Source Serif Pro" w:cs="Times New Roman"/>
          <w:sz w:val="21"/>
          <w:szCs w:val="21"/>
        </w:rPr>
      </w:pPr>
    </w:p>
    <w:p w14:paraId="23822645" w14:textId="6D6519E3" w:rsidR="00716BCC" w:rsidRDefault="00716BCC" w:rsidP="00716BCC">
      <w:pPr>
        <w:ind w:left="1701"/>
        <w:jc w:val="both"/>
        <w:rPr>
          <w:rFonts w:ascii="Source Serif Pro" w:hAnsi="Source Serif Pro" w:cs="Times New Roman"/>
          <w:sz w:val="21"/>
          <w:szCs w:val="21"/>
        </w:rPr>
      </w:pPr>
      <w:r w:rsidRPr="00D56910">
        <w:rPr>
          <w:rFonts w:ascii="Source Serif Pro" w:hAnsi="Source Serif Pro" w:cs="Times New Roman"/>
          <w:sz w:val="21"/>
          <w:szCs w:val="21"/>
        </w:rPr>
        <w:t>Oświadczam, iż zostałem poinformowany, że przysługuje mi prawo do wycofania zgody do przetwarzanie danych osobowych, zaś cofnięcie tej zgody nie wpływa na zgodność z prawem przetwarzania danych, które zostało dokonane na podstawie powyższej zgody przed jej wycofaniem.</w:t>
      </w:r>
    </w:p>
    <w:p w14:paraId="5A9EFF5E" w14:textId="77777777" w:rsidR="00D56910" w:rsidRPr="00D56910" w:rsidRDefault="00D56910" w:rsidP="00716BCC">
      <w:pPr>
        <w:ind w:left="1701"/>
        <w:jc w:val="both"/>
        <w:rPr>
          <w:rFonts w:ascii="Source Serif Pro" w:hAnsi="Source Serif Pro" w:cs="Times New Roman"/>
          <w:sz w:val="21"/>
          <w:szCs w:val="21"/>
        </w:rPr>
      </w:pPr>
    </w:p>
    <w:p w14:paraId="5302E3DB" w14:textId="77777777" w:rsidR="00716BCC" w:rsidRPr="00D56910" w:rsidRDefault="00716BCC" w:rsidP="00716BCC">
      <w:pPr>
        <w:ind w:left="1701"/>
        <w:jc w:val="center"/>
        <w:rPr>
          <w:rFonts w:ascii="Source Serif Pro" w:hAnsi="Source Serif Pro" w:cs="Times New Roman"/>
          <w:sz w:val="21"/>
          <w:szCs w:val="21"/>
        </w:rPr>
      </w:pPr>
    </w:p>
    <w:p w14:paraId="30EC2AA4" w14:textId="77777777" w:rsidR="00716BCC" w:rsidRPr="00D56910" w:rsidRDefault="00716BCC" w:rsidP="00716BCC">
      <w:pPr>
        <w:ind w:left="1701"/>
        <w:jc w:val="center"/>
        <w:rPr>
          <w:rFonts w:ascii="Source Serif Pro" w:hAnsi="Source Serif Pro" w:cs="Times New Roman"/>
          <w:sz w:val="21"/>
          <w:szCs w:val="21"/>
        </w:rPr>
      </w:pPr>
      <w:r w:rsidRPr="00D56910">
        <w:rPr>
          <w:rFonts w:ascii="Source Serif Pro" w:hAnsi="Source Serif Pro" w:cs="Times New Roman"/>
          <w:sz w:val="21"/>
          <w:szCs w:val="21"/>
        </w:rPr>
        <w:t>................................................................................................................</w:t>
      </w:r>
    </w:p>
    <w:p w14:paraId="6F2CA680" w14:textId="77777777" w:rsidR="00716BCC" w:rsidRPr="00D56910" w:rsidRDefault="00716BCC" w:rsidP="00716BCC">
      <w:pPr>
        <w:ind w:left="1701"/>
        <w:jc w:val="center"/>
        <w:rPr>
          <w:rFonts w:ascii="Source Serif Pro" w:hAnsi="Source Serif Pro" w:cs="Times New Roman"/>
          <w:sz w:val="21"/>
          <w:szCs w:val="21"/>
        </w:rPr>
      </w:pPr>
      <w:r w:rsidRPr="00D56910">
        <w:rPr>
          <w:rFonts w:ascii="Source Serif Pro" w:hAnsi="Source Serif Pro" w:cs="Times New Roman"/>
          <w:sz w:val="21"/>
          <w:szCs w:val="21"/>
        </w:rPr>
        <w:t>(miejscowość, data i czytelny podpis)</w:t>
      </w:r>
    </w:p>
    <w:p w14:paraId="78D66069" w14:textId="12A835D2" w:rsidR="00623249" w:rsidRPr="00D56910" w:rsidRDefault="00623249" w:rsidP="00716BCC">
      <w:pPr>
        <w:ind w:left="1701"/>
        <w:rPr>
          <w:rFonts w:ascii="Source Serif Pro" w:hAnsi="Source Serif Pro"/>
          <w:sz w:val="21"/>
          <w:szCs w:val="21"/>
        </w:rPr>
      </w:pPr>
    </w:p>
    <w:sectPr w:rsidR="00623249" w:rsidRPr="00D56910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8D632E" w14:textId="77777777" w:rsidR="00E750DC" w:rsidRDefault="00E750DC" w:rsidP="00AC012A">
      <w:r>
        <w:separator/>
      </w:r>
    </w:p>
  </w:endnote>
  <w:endnote w:type="continuationSeparator" w:id="0">
    <w:p w14:paraId="28DDA569" w14:textId="77777777" w:rsidR="00E750DC" w:rsidRDefault="00E750DC" w:rsidP="00AC012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ource Serif Pro">
    <w:charset w:val="00"/>
    <w:family w:val="roman"/>
    <w:pitch w:val="variable"/>
    <w:sig w:usb0="20000287" w:usb1="02000003" w:usb2="00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8AB25C" w14:textId="77777777" w:rsidR="00E750DC" w:rsidRDefault="00E750DC" w:rsidP="00AC012A">
      <w:r>
        <w:separator/>
      </w:r>
    </w:p>
  </w:footnote>
  <w:footnote w:type="continuationSeparator" w:id="0">
    <w:p w14:paraId="35E6A243" w14:textId="77777777" w:rsidR="00E750DC" w:rsidRDefault="00E750DC" w:rsidP="00AC012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9D3A6F" w14:textId="7B48E099" w:rsidR="00623249" w:rsidRDefault="002D3B47" w:rsidP="0097621D">
    <w:pPr>
      <w:pStyle w:val="Nagwek"/>
    </w:pPr>
    <w:r>
      <w:rPr>
        <w:noProof/>
      </w:rPr>
      <w:drawing>
        <wp:inline distT="0" distB="0" distL="0" distR="0" wp14:anchorId="135542D6" wp14:editId="48F1BF5E">
          <wp:extent cx="1354667" cy="1340927"/>
          <wp:effectExtent l="0" t="0" r="4445" b="5715"/>
          <wp:docPr id="5" name="Obraz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Obraz 5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05097" cy="139084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51DA7860" w14:textId="435B0936" w:rsidR="00623249" w:rsidRDefault="00623249" w:rsidP="00623249">
    <w:pPr>
      <w:pStyle w:val="Nagwek"/>
      <w:jc w:val="center"/>
    </w:pPr>
  </w:p>
  <w:p w14:paraId="167D4512" w14:textId="77777777" w:rsidR="00623249" w:rsidRDefault="00623249" w:rsidP="00623249">
    <w:pPr>
      <w:pStyle w:val="Nagwek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BB2C03"/>
    <w:multiLevelType w:val="hybridMultilevel"/>
    <w:tmpl w:val="D4FAFDA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61F3E11"/>
    <w:multiLevelType w:val="hybridMultilevel"/>
    <w:tmpl w:val="BE3EE81E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38777BA"/>
    <w:multiLevelType w:val="hybridMultilevel"/>
    <w:tmpl w:val="DE84FEDA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D0C57C6"/>
    <w:multiLevelType w:val="hybridMultilevel"/>
    <w:tmpl w:val="BE3EE81E"/>
    <w:lvl w:ilvl="0" w:tplc="76E845B2">
      <w:start w:val="1"/>
      <w:numFmt w:val="decimal"/>
      <w:lvlText w:val="%1.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37131946">
    <w:abstractNumId w:val="3"/>
  </w:num>
  <w:num w:numId="2" w16cid:durableId="1768846252">
    <w:abstractNumId w:val="0"/>
  </w:num>
  <w:num w:numId="3" w16cid:durableId="1429814340">
    <w:abstractNumId w:val="1"/>
  </w:num>
  <w:num w:numId="4" w16cid:durableId="89909797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yMjA1NjA0NjEzMLFU0lEKTi0uzszPAykwrAUATljXICwAAAA="/>
  </w:docVars>
  <w:rsids>
    <w:rsidRoot w:val="003F246F"/>
    <w:rsid w:val="00002E7C"/>
    <w:rsid w:val="000042FA"/>
    <w:rsid w:val="000122AA"/>
    <w:rsid w:val="00030186"/>
    <w:rsid w:val="00047F5F"/>
    <w:rsid w:val="0006713E"/>
    <w:rsid w:val="000A1FF9"/>
    <w:rsid w:val="000A252F"/>
    <w:rsid w:val="000B7B64"/>
    <w:rsid w:val="00104805"/>
    <w:rsid w:val="001111D0"/>
    <w:rsid w:val="00122F00"/>
    <w:rsid w:val="00125E83"/>
    <w:rsid w:val="00147ECE"/>
    <w:rsid w:val="001559E5"/>
    <w:rsid w:val="001638FC"/>
    <w:rsid w:val="001669E9"/>
    <w:rsid w:val="001B2123"/>
    <w:rsid w:val="001B3F05"/>
    <w:rsid w:val="001B4D3A"/>
    <w:rsid w:val="00206694"/>
    <w:rsid w:val="002118D0"/>
    <w:rsid w:val="002553EE"/>
    <w:rsid w:val="00260E8C"/>
    <w:rsid w:val="00285498"/>
    <w:rsid w:val="002A7E69"/>
    <w:rsid w:val="002C084C"/>
    <w:rsid w:val="002C7052"/>
    <w:rsid w:val="002D3B47"/>
    <w:rsid w:val="002E45B3"/>
    <w:rsid w:val="002F19CD"/>
    <w:rsid w:val="00317A5E"/>
    <w:rsid w:val="00327E63"/>
    <w:rsid w:val="00337FA0"/>
    <w:rsid w:val="00341F24"/>
    <w:rsid w:val="003A0110"/>
    <w:rsid w:val="003A71C5"/>
    <w:rsid w:val="003F246F"/>
    <w:rsid w:val="003F7B13"/>
    <w:rsid w:val="00402DD6"/>
    <w:rsid w:val="00417170"/>
    <w:rsid w:val="004412F4"/>
    <w:rsid w:val="004575A9"/>
    <w:rsid w:val="0048579F"/>
    <w:rsid w:val="004B68CE"/>
    <w:rsid w:val="004D4499"/>
    <w:rsid w:val="004F4D75"/>
    <w:rsid w:val="00514B19"/>
    <w:rsid w:val="005173B9"/>
    <w:rsid w:val="00542E2F"/>
    <w:rsid w:val="0055279A"/>
    <w:rsid w:val="005A0E99"/>
    <w:rsid w:val="00623249"/>
    <w:rsid w:val="00644B65"/>
    <w:rsid w:val="00654025"/>
    <w:rsid w:val="00686801"/>
    <w:rsid w:val="006A5D18"/>
    <w:rsid w:val="006C49BF"/>
    <w:rsid w:val="006D47C8"/>
    <w:rsid w:val="00716BCC"/>
    <w:rsid w:val="00717A41"/>
    <w:rsid w:val="007253E6"/>
    <w:rsid w:val="007528D6"/>
    <w:rsid w:val="00753D5A"/>
    <w:rsid w:val="00786E61"/>
    <w:rsid w:val="007A3324"/>
    <w:rsid w:val="007B0ED5"/>
    <w:rsid w:val="007C3700"/>
    <w:rsid w:val="007D4ED1"/>
    <w:rsid w:val="00803428"/>
    <w:rsid w:val="008159EB"/>
    <w:rsid w:val="00821F47"/>
    <w:rsid w:val="008276F7"/>
    <w:rsid w:val="00835395"/>
    <w:rsid w:val="0085446F"/>
    <w:rsid w:val="00856F34"/>
    <w:rsid w:val="008815E2"/>
    <w:rsid w:val="008A09A5"/>
    <w:rsid w:val="008B1A48"/>
    <w:rsid w:val="008C0046"/>
    <w:rsid w:val="008F6DD4"/>
    <w:rsid w:val="00921BC4"/>
    <w:rsid w:val="0092601F"/>
    <w:rsid w:val="009421EF"/>
    <w:rsid w:val="009421F7"/>
    <w:rsid w:val="0097621D"/>
    <w:rsid w:val="00982D5A"/>
    <w:rsid w:val="00986B79"/>
    <w:rsid w:val="009A7043"/>
    <w:rsid w:val="009C3B10"/>
    <w:rsid w:val="009D1FA0"/>
    <w:rsid w:val="009D646E"/>
    <w:rsid w:val="009F7FB1"/>
    <w:rsid w:val="00A00391"/>
    <w:rsid w:val="00A16C69"/>
    <w:rsid w:val="00A17221"/>
    <w:rsid w:val="00A22F27"/>
    <w:rsid w:val="00A32090"/>
    <w:rsid w:val="00A32951"/>
    <w:rsid w:val="00A35401"/>
    <w:rsid w:val="00A62BE8"/>
    <w:rsid w:val="00AB0297"/>
    <w:rsid w:val="00AC012A"/>
    <w:rsid w:val="00AC0FE7"/>
    <w:rsid w:val="00AC4AD7"/>
    <w:rsid w:val="00B0617E"/>
    <w:rsid w:val="00B1428B"/>
    <w:rsid w:val="00B20D5F"/>
    <w:rsid w:val="00B2479A"/>
    <w:rsid w:val="00B33513"/>
    <w:rsid w:val="00B53A60"/>
    <w:rsid w:val="00B57616"/>
    <w:rsid w:val="00B948C3"/>
    <w:rsid w:val="00BD5BCB"/>
    <w:rsid w:val="00C0740B"/>
    <w:rsid w:val="00C35582"/>
    <w:rsid w:val="00C35AC2"/>
    <w:rsid w:val="00C502B4"/>
    <w:rsid w:val="00C713F3"/>
    <w:rsid w:val="00C87C6F"/>
    <w:rsid w:val="00CB0182"/>
    <w:rsid w:val="00CB1560"/>
    <w:rsid w:val="00CD2000"/>
    <w:rsid w:val="00CD2302"/>
    <w:rsid w:val="00CD2D87"/>
    <w:rsid w:val="00D0309C"/>
    <w:rsid w:val="00D31C91"/>
    <w:rsid w:val="00D56910"/>
    <w:rsid w:val="00D56E8A"/>
    <w:rsid w:val="00D60407"/>
    <w:rsid w:val="00D64D8F"/>
    <w:rsid w:val="00D87B6E"/>
    <w:rsid w:val="00DB416A"/>
    <w:rsid w:val="00DC18CC"/>
    <w:rsid w:val="00DD4719"/>
    <w:rsid w:val="00DE2741"/>
    <w:rsid w:val="00E3542F"/>
    <w:rsid w:val="00E37FCD"/>
    <w:rsid w:val="00E43E08"/>
    <w:rsid w:val="00E45DD7"/>
    <w:rsid w:val="00E750DC"/>
    <w:rsid w:val="00E768C5"/>
    <w:rsid w:val="00E9279B"/>
    <w:rsid w:val="00E945E1"/>
    <w:rsid w:val="00EC6319"/>
    <w:rsid w:val="00ED3045"/>
    <w:rsid w:val="00EE26DD"/>
    <w:rsid w:val="00F16A92"/>
    <w:rsid w:val="00F34319"/>
    <w:rsid w:val="00F35B80"/>
    <w:rsid w:val="00F45CE0"/>
    <w:rsid w:val="00F9062E"/>
    <w:rsid w:val="00FB2CE2"/>
    <w:rsid w:val="00FC18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7FC3EFDA"/>
  <w15:chartTrackingRefBased/>
  <w15:docId w15:val="{74E68322-E5CE-5245-8B16-E7482D3DE4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pl-PL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B20D5F"/>
    <w:rPr>
      <w:rFonts w:ascii="Calibri" w:eastAsia="Times New Roman" w:hAnsi="Calibri" w:cs="Calibri"/>
      <w:sz w:val="20"/>
      <w:szCs w:val="20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C502B4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AC012A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AC012A"/>
  </w:style>
  <w:style w:type="paragraph" w:styleId="Stopka">
    <w:name w:val="footer"/>
    <w:basedOn w:val="Normalny"/>
    <w:link w:val="StopkaZnak"/>
    <w:uiPriority w:val="99"/>
    <w:unhideWhenUsed/>
    <w:rsid w:val="00AC012A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AC012A"/>
  </w:style>
  <w:style w:type="paragraph" w:styleId="NormalnyWeb">
    <w:name w:val="Normal (Web)"/>
    <w:basedOn w:val="Normalny"/>
    <w:uiPriority w:val="99"/>
    <w:unhideWhenUsed/>
    <w:rsid w:val="00B20D5F"/>
    <w:pPr>
      <w:spacing w:before="100" w:beforeAutospacing="1" w:after="100" w:afterAutospacing="1"/>
    </w:pPr>
    <w:rPr>
      <w:rFonts w:ascii="Times New Roman" w:hAnsi="Times New Roman" w:cs="Times New Roman"/>
      <w:sz w:val="24"/>
      <w:szCs w:val="24"/>
    </w:rPr>
  </w:style>
  <w:style w:type="character" w:styleId="Hipercze">
    <w:name w:val="Hyperlink"/>
    <w:basedOn w:val="Domylnaczcionkaakapitu"/>
    <w:uiPriority w:val="99"/>
    <w:unhideWhenUsed/>
    <w:rsid w:val="00B20D5F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16</Words>
  <Characters>2196</Characters>
  <Application>Microsoft Office Word</Application>
  <DocSecurity>0</DocSecurity>
  <Lines>44</Lines>
  <Paragraphs>1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ciej Mikuła</dc:creator>
  <cp:keywords/>
  <dc:description/>
  <cp:lastModifiedBy>Anna Tarnowska (atarn)</cp:lastModifiedBy>
  <cp:revision>2</cp:revision>
  <dcterms:created xsi:type="dcterms:W3CDTF">2025-03-05T12:42:00Z</dcterms:created>
  <dcterms:modified xsi:type="dcterms:W3CDTF">2025-03-05T12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deda925e3e991af1b182692289b89ff654585a2d86876f2e85e003b1f5c54f6</vt:lpwstr>
  </property>
</Properties>
</file>